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ED2B3" w14:textId="1F648F93" w:rsidR="008616BE" w:rsidRPr="009255F3" w:rsidRDefault="008616BE" w:rsidP="008616BE">
      <w:pPr>
        <w:jc w:val="center"/>
        <w:rPr>
          <w:b/>
        </w:rPr>
      </w:pPr>
      <w:r w:rsidRPr="009255F3">
        <w:rPr>
          <w:b/>
        </w:rPr>
        <w:t xml:space="preserve">Fried </w:t>
      </w:r>
      <w:r>
        <w:rPr>
          <w:b/>
        </w:rPr>
        <w:t>Cauliflower</w:t>
      </w:r>
      <w:r w:rsidRPr="009255F3">
        <w:rPr>
          <w:b/>
        </w:rPr>
        <w:t xml:space="preserve"> Rice</w:t>
      </w:r>
    </w:p>
    <w:p w14:paraId="17C60DF2" w14:textId="77777777" w:rsidR="008616BE" w:rsidRPr="009255F3" w:rsidRDefault="008616BE" w:rsidP="008616BE">
      <w:pPr>
        <w:jc w:val="center"/>
        <w:rPr>
          <w:b/>
        </w:rPr>
      </w:pPr>
      <w:r w:rsidRPr="009255F3">
        <w:rPr>
          <w:b/>
        </w:rPr>
        <w:t>Serves 6-8</w:t>
      </w:r>
    </w:p>
    <w:p w14:paraId="2411CC91" w14:textId="77777777" w:rsidR="008616BE" w:rsidRDefault="008616BE" w:rsidP="008616BE"/>
    <w:p w14:paraId="3CF96648" w14:textId="518C60A3" w:rsidR="008616BE" w:rsidRPr="008616BE" w:rsidRDefault="008616BE" w:rsidP="008616BE">
      <w:r>
        <w:t>1 tablespoon sesame oil</w:t>
      </w:r>
    </w:p>
    <w:p w14:paraId="46D599CB" w14:textId="77777777" w:rsidR="008616BE" w:rsidRDefault="008616BE" w:rsidP="008616BE">
      <w:r>
        <w:t>1 teaspoon freshly grated ginger</w:t>
      </w:r>
    </w:p>
    <w:p w14:paraId="0B79DF16" w14:textId="77777777" w:rsidR="008616BE" w:rsidRDefault="008616BE" w:rsidP="008616BE">
      <w:r>
        <w:t>2 garlic cloves, minced</w:t>
      </w:r>
    </w:p>
    <w:p w14:paraId="5D6FF667" w14:textId="77777777" w:rsidR="008616BE" w:rsidRDefault="008616BE" w:rsidP="008616BE">
      <w:r>
        <w:t>½ teaspoon sugar</w:t>
      </w:r>
    </w:p>
    <w:p w14:paraId="2B4CBC17" w14:textId="77777777" w:rsidR="008616BE" w:rsidRDefault="008616BE" w:rsidP="008616BE">
      <w:r>
        <w:t>1 carrot, shredded</w:t>
      </w:r>
    </w:p>
    <w:p w14:paraId="39D87CB2" w14:textId="2642F43B" w:rsidR="008616BE" w:rsidRPr="008616BE" w:rsidRDefault="008616BE" w:rsidP="008616BE">
      <w:pPr>
        <w:rPr>
          <w:bCs/>
        </w:rPr>
      </w:pPr>
      <w:r>
        <w:t xml:space="preserve">4 cups </w:t>
      </w:r>
      <w:r w:rsidRPr="008616BE">
        <w:rPr>
          <w:bCs/>
        </w:rPr>
        <w:t>uncooked cauliflower, chopped fine like rice</w:t>
      </w:r>
    </w:p>
    <w:p w14:paraId="4134974C" w14:textId="77777777" w:rsidR="008616BE" w:rsidRDefault="008616BE" w:rsidP="008616BE">
      <w:r>
        <w:t>2 tablespoons soy sauce</w:t>
      </w:r>
    </w:p>
    <w:p w14:paraId="199D2843" w14:textId="77777777" w:rsidR="008616BE" w:rsidRDefault="008616BE" w:rsidP="008616BE">
      <w:r>
        <w:t>1 tablespoon fish sauce</w:t>
      </w:r>
    </w:p>
    <w:p w14:paraId="3D1E4A29" w14:textId="77777777" w:rsidR="008616BE" w:rsidRDefault="008616BE" w:rsidP="008616BE">
      <w:r>
        <w:t>¼ cup bean sprouts</w:t>
      </w:r>
    </w:p>
    <w:p w14:paraId="4E0FED19" w14:textId="77777777" w:rsidR="008616BE" w:rsidRDefault="008616BE" w:rsidP="008616BE">
      <w:r>
        <w:t>¼ cup peas</w:t>
      </w:r>
    </w:p>
    <w:p w14:paraId="5407A8A1" w14:textId="77777777" w:rsidR="008616BE" w:rsidRDefault="008616BE" w:rsidP="008616BE">
      <w:r>
        <w:t>2 large eggs, beaten</w:t>
      </w:r>
    </w:p>
    <w:p w14:paraId="44DD0C71" w14:textId="77777777" w:rsidR="008616BE" w:rsidRDefault="008616BE" w:rsidP="008616BE">
      <w:r>
        <w:t>2 tablespoons green onions, chopped</w:t>
      </w:r>
    </w:p>
    <w:p w14:paraId="6F3330BA" w14:textId="77777777" w:rsidR="008616BE" w:rsidRDefault="008616BE" w:rsidP="008616BE"/>
    <w:p w14:paraId="19E13C12" w14:textId="2AD289B9" w:rsidR="008616BE" w:rsidRDefault="008616BE" w:rsidP="008616BE">
      <w:pPr>
        <w:pStyle w:val="ListParagraph"/>
      </w:pPr>
      <w:r>
        <w:t>Heat a large nonstick frypan or wok over medium heat, add the oil and heat for 1 minute.</w:t>
      </w:r>
    </w:p>
    <w:p w14:paraId="69FA502D" w14:textId="77777777" w:rsidR="008616BE" w:rsidRDefault="008616BE" w:rsidP="008616BE">
      <w:pPr>
        <w:pStyle w:val="ListParagraph"/>
      </w:pPr>
    </w:p>
    <w:p w14:paraId="79A591B3" w14:textId="42E2C39C" w:rsidR="008616BE" w:rsidRDefault="008616BE" w:rsidP="008616BE">
      <w:pPr>
        <w:pStyle w:val="ListParagraph"/>
      </w:pPr>
      <w:r>
        <w:t xml:space="preserve">Add ginger, </w:t>
      </w:r>
      <w:r>
        <w:t>garlic,</w:t>
      </w:r>
      <w:r>
        <w:t xml:space="preserve"> and sugar to </w:t>
      </w:r>
      <w:r>
        <w:t>the pan</w:t>
      </w:r>
      <w:r>
        <w:t xml:space="preserve"> sauté 2 minutes.</w:t>
      </w:r>
    </w:p>
    <w:p w14:paraId="10771BC8" w14:textId="77777777" w:rsidR="008616BE" w:rsidRPr="008616BE" w:rsidRDefault="008616BE" w:rsidP="008616BE">
      <w:pPr>
        <w:pStyle w:val="ListParagraph"/>
        <w:rPr>
          <w:highlight w:val="yellow"/>
        </w:rPr>
      </w:pPr>
    </w:p>
    <w:p w14:paraId="18049418" w14:textId="44716E8B" w:rsidR="008616BE" w:rsidRDefault="008616BE" w:rsidP="008616BE">
      <w:pPr>
        <w:pStyle w:val="ListParagraph"/>
      </w:pPr>
      <w:r>
        <w:t>Add remaining ingredients except egg and green onion</w:t>
      </w:r>
      <w:r>
        <w:t>.</w:t>
      </w:r>
    </w:p>
    <w:p w14:paraId="4EAAAEC0" w14:textId="77777777" w:rsidR="008616BE" w:rsidRPr="008616BE" w:rsidRDefault="008616BE" w:rsidP="008616BE">
      <w:pPr>
        <w:pStyle w:val="ListParagraph"/>
        <w:rPr>
          <w:highlight w:val="yellow"/>
        </w:rPr>
      </w:pPr>
    </w:p>
    <w:p w14:paraId="1A6A36AC" w14:textId="60607148" w:rsidR="008616BE" w:rsidRDefault="008616BE" w:rsidP="008616BE">
      <w:pPr>
        <w:pStyle w:val="ListParagraph"/>
      </w:pPr>
      <w:r>
        <w:t xml:space="preserve">When cooking is </w:t>
      </w:r>
      <w:r>
        <w:t>complete, stir</w:t>
      </w:r>
      <w:r>
        <w:t xml:space="preserve"> in egg and green onion. </w:t>
      </w:r>
    </w:p>
    <w:p w14:paraId="02B2154B" w14:textId="1254EA54" w:rsidR="008616BE" w:rsidRDefault="008616BE" w:rsidP="008616BE">
      <w:pPr>
        <w:ind w:left="360"/>
      </w:pPr>
    </w:p>
    <w:p w14:paraId="71D5F5BB" w14:textId="77777777" w:rsidR="0023165A" w:rsidRDefault="0023165A"/>
    <w:sectPr w:rsidR="00231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661B49"/>
    <w:multiLevelType w:val="hybridMultilevel"/>
    <w:tmpl w:val="E174E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TIwNjY2NLU0MzFS0lEKTi0uzszPAykwrAUAcYy3EywAAAA="/>
  </w:docVars>
  <w:rsids>
    <w:rsidRoot w:val="008616BE"/>
    <w:rsid w:val="0023165A"/>
    <w:rsid w:val="008616BE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D9AC"/>
  <w15:chartTrackingRefBased/>
  <w15:docId w15:val="{6F7387DD-AF67-41E6-9330-AC26D369F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6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6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23T11:07:00Z</dcterms:created>
  <dcterms:modified xsi:type="dcterms:W3CDTF">2021-02-23T11:12:00Z</dcterms:modified>
</cp:coreProperties>
</file>